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Kerze 111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Giftig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linalool; d-limonene; 1-(1,2,3,4,5,6,7,8-octahydro-2,3,8,8-tetramethyl-2-naphthyl)ethan-1-one; α-methyl-1,3-benzodioxole-5-propionaldehyde; acetyl cedr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1 - Giftig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02+P352 - BEI BERÜHRUNG MIT DER HAUT: Mit viel Wasser und Seife wasch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K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toffe, die die PBT-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toffe, die die vPvB-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8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6-dimethyloct-7-en-2-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8479-58-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2-36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TOT SE 3, H336</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7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1,3-benzodioxole-5-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17-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4-881-6</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5-042-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Verschüttete Mengen aufnehm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5"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olzig. Fruchtig. Zeder. Bernstei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1,3-benzodioxole-5-propionaldehyde (1205-1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Körpergewicht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1,3-benzodioxole-5-propionaldehyde (1205-17-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750 mg/kg Körpergewicht Animal: rat, Animal sex: male, Guideline: OECD Guideline 422 (Combined Repeated Dose Toxicity Study with the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00 mg/kg Körpergewicht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2,6-dimethyloct-7-en-2-ol (18479-58-8)</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Schläfrigkeit und Benommenheit verursach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Körpergewicht Animal: rat,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Kerze 111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Angaben über sonstige Gefahren</w:t>
      </w:r>
      <w:bookmarkEnd w:id="4"/>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Giftig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Giftig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6-dimethyloct-7-en-2-ol (18479-58-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80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5 mg/l Test organisms (species): Desmodesmus subspicatus (previous name: Scenedesmus subspicatu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9,5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1,3-benzodioxole-5-propionaldehyde (1205-17-0)</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3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8 mg/l Test organisms (species): Raphidocelis subcapitata (previous names: Pseudokirchneriella subcapitata, Selenastrum capricornutum)</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3 mg/l Test organisms (species): Pimephales promela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23 mg/l Test organisms (species): Daphnia magna Duration: '21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87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Kerze 111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6-dimethyloct-7-en-2-ol (18479-58-8)</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 (469-6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1,3-benzodioxole-5-propionaldehyde (1205-17-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K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toffe, die die PBT-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toffe, die die vPvB-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5"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UMWELTGEFÄHRDENDER STOFF, FEST, N.A.G.</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Eintragung in das Beförderungspapier</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UMWELTGEFÄHRDENDER STOFF, FEST, N.A.G.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UMWELTGEFÄHRDENDER STOFF, FEST, N.A.G., 9, III, MEERESSCHADSTOF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UMWELTGEFÄHRDENDER STOFF, FEST,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UMWELTGEFÄHRDENDER STOFF, FEST, N.A.G.,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9" name="" descr="Kennzeichnung umweltgefährdender Stoffe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3" name="" descr="Kennzeichnung umweltgefährdender Stoffe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7" name="" descr="Kennzeichnung umweltgefährdender Stoffe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1" name="" descr="Kennzeichnung umweltgefährdender Stoffe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5" name="" descr="Kennzeichnung umweltgefährdender Stoffe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p w:rsidR="00E5555B" w:rsidRPr="0069446B" w:rsidP="00CB352E" w14:paraId="59B4C75B" w14:textId="3A38D38E">
            <w:pPr>
              <w:pStyle w:val="SDSTableTextCentered"/>
              <w:rPr>
                <w:noProof w:val="0"/>
              </w:rPr>
            </w:pPr>
            <w:r w:rsidRPr="0069446B" w:rsidR="00FA7F7F">
              <w:rPr>
                <w:noProof/>
              </w:rPr>
              <w:t>Meeresschadstoff</w:t>
            </w:r>
            <w:r w:rsidRPr="0069446B">
              <w:rPr>
                <w:noProof w:val="0"/>
              </w:rPr>
              <w:t xml:space="preserve">: </w:t>
            </w:r>
            <w:r w:rsidRPr="0069446B" w:rsidR="00FA7F7F">
              <w:rPr>
                <w:noProof/>
              </w:rPr>
              <w:t>Ja</w:t>
            </w:r>
          </w:p>
          <w:p w:rsidR="00C93EB0" w:rsidRPr="0069446B" w:rsidP="00C93EB0" w14:paraId="3E1963A9" w14:textId="2D18F11C">
            <w:pPr>
              <w:pStyle w:val="SDSTableTextCentered"/>
              <w:rPr>
                <w:noProof w:val="0"/>
              </w:rPr>
            </w:pPr>
            <w:r w:rsidRPr="0069446B" w:rsidR="00FA7F7F">
              <w:rPr>
                <w:noProof/>
              </w:rPr>
              <w:t>EmS-Nr. (Brand)</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r. (Unbeabsichtigte Freisetzung)</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lassifizierungs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ondervorschrift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Begrenz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Freigestell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Verpackungsanweisu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ondervorschriften für die Ver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Sondervorschriften für die Zusammen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Anweisung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Sondervorschrift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codier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Fahrzeug für die Beförderung in Tank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Beförderungskategori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ondervorschriften für die Beförderung - Versandstück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Sondervorschriften für die Beförderung – lose Schütt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ondervorschriften für die Beförderung - Be- und Entladung, Handhab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mer zur Kennzeichnung der Gefahr (Kemler-Zahl)</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farbene Tafel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7" name="" descr="Orangefarbene Tafel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1"/>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beschränkungs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onderbestimm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Begrenz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Freigestell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Sondervorschriften für die Verpack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Sondervorschriften für Großpackmittel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Besondere Bestimmungen für Tank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aukategori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Stauung und Handhab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freigestell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begrenz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begrenzte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onder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lassifizierungs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ondervorschrift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Begrenz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Freigestell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Beförderung zugelass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usrüstung erforderlich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Anzahl der blauen Kegel/Lichter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Zusätzliche Anforderungen/Bemerku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Nur in geschmolzenem Zustand ** Bei Beförderung in loser Schüttung siehe auch 7.1.4.1 ***Nur bei Beförderung in loser Schüttung</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lassifizierungs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onderbestimm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Begrenz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Freigestell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Verpackungsanweisu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ondervorschriften für die Ver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Sondervorschriften für die Zusammen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Anweis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Besondere Bestimm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sidR="00FA7F7F">
              <w:rPr>
                <w:noProof/>
              </w:rPr>
              <w:t>Tankcodierungen für RID-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Beförderungskategori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sidR="00FA7F7F">
              <w:rPr>
                <w:noProof/>
              </w:rPr>
              <w:t>Besondere Beförderungsbestimmungen - Versandstück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sidR="00FA7F7F">
              <w:rPr>
                <w:noProof/>
              </w:rPr>
              <w:t>Besondere Beförderungsbestimmungen - Schütt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Besondere Bestimmungen für die Beförderung - Be-, Entladen und Handhab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Express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mer zur Kennzeichnung der Gefah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2,6-dimethyloct-7-en-2-ol ; linalool ; d-limonene ; α-methyl-1,3-benzodioxole-5-propionaldehyde ; acetyl cedr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d-limonene ; α-methyl-1,3-benzodioxole-5-propionaldehyde ; acetyl cedr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in der Störfall-Verordnung (12. BImSchV) gelistet</w:t>
            </w:r>
          </w:p>
        </w:tc>
      </w:tr>
    </w:tbl>
    <w:tbl>
      <w:tblPr>
        <w:tblStyle w:val="SDSTableWithBordersWithHeaderRow"/>
        <w:tblW w:w="10485" w:type="dxa"/>
        <w:tblLayout w:type="fixed"/>
        <w:tblLook w:val="04A0"/>
      </w:tblPr>
      <w:tblGrid>
        <w:gridCol w:w="1142"/>
        <w:gridCol w:w="849"/>
        <w:gridCol w:w="5668"/>
        <w:gridCol w:w="1415"/>
        <w:gridCol w:w="1411"/>
      </w:tblGrid>
      <w:tr w14:paraId="747E0CEA" w14:textId="77777777" w:rsidTr="00924025">
        <w:tblPrEx>
          <w:tblW w:w="10485" w:type="dxa"/>
          <w:tblLayout w:type="fixed"/>
          <w:tblLook w:val="04A0"/>
        </w:tblPrEx>
        <w:trPr>
          <w:tblHeader/>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5CFEB2D" w14:textId="080299AC">
            <w:pPr>
              <w:pStyle w:val="SDSTableTextBold"/>
              <w:rPr>
                <w:noProof w:val="0"/>
              </w:rPr>
            </w:pPr>
            <w:r w:rsidRPr="0069446B">
              <w:rPr>
                <w:noProof/>
              </w:rPr>
              <w:t>Störfall-Verordnung (12. BImSchV)</w:t>
            </w:r>
          </w:p>
        </w:tc>
      </w:tr>
      <w:tr w14:paraId="7E68D8B9" w14:textId="77777777" w:rsidTr="00924025">
        <w:tblPrEx>
          <w:tblW w:w="10485" w:type="dxa"/>
          <w:tblLayout w:type="fixed"/>
          <w:tblLook w:val="04A0"/>
        </w:tblPrEx>
        <w:trPr>
          <w:tblHeader/>
        </w:trPr>
        <w:tc>
          <w:tcPr>
            <w:tcW w:w="54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22C2589B" w14:textId="77777777">
            <w:pPr>
              <w:pStyle w:val="SDSTableTextNormal"/>
            </w:pPr>
            <w:r w:rsidRPr="0069446B">
              <w:rPr>
                <w:noProof/>
              </w:rPr>
              <w:t>Nummer</w:t>
            </w:r>
          </w:p>
        </w:tc>
        <w:tc>
          <w:tcPr>
            <w:tcW w:w="40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4CE05DB" w14:textId="77777777">
            <w:pPr>
              <w:pStyle w:val="SDSTableTextNormal"/>
            </w:pPr>
            <w:r w:rsidRPr="0069446B">
              <w:rPr>
                <w:noProof/>
              </w:rPr>
              <w:t>Code</w:t>
            </w:r>
          </w:p>
        </w:tc>
        <w:tc>
          <w:tcPr>
            <w:tcW w:w="2703"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3EC36A57" w14:textId="77777777">
            <w:pPr>
              <w:pStyle w:val="SDSTableTextNormal"/>
            </w:pPr>
            <w:r w:rsidRPr="0069446B">
              <w:rPr>
                <w:noProof/>
              </w:rPr>
              <w:t>Titel</w:t>
            </w:r>
          </w:p>
        </w:tc>
        <w:tc>
          <w:tcPr>
            <w:tcW w:w="67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9D365E4" w14:textId="77777777">
            <w:pPr>
              <w:pStyle w:val="SDSTableTextNormal"/>
            </w:pPr>
            <w:r w:rsidRPr="0069446B">
              <w:rPr>
                <w:noProof/>
              </w:rPr>
              <w:t>Untere Klasse</w:t>
            </w:r>
          </w:p>
        </w:tc>
        <w:tc>
          <w:tcPr>
            <w:tcW w:w="67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DF8D74F" w14:textId="77777777">
            <w:pPr>
              <w:pStyle w:val="SDSTableTextNormal"/>
            </w:pPr>
            <w:r w:rsidRPr="0069446B">
              <w:rPr>
                <w:noProof/>
              </w:rPr>
              <w:t>Obere Klasse</w:t>
            </w:r>
          </w:p>
        </w:tc>
      </w:tr>
      <w:tr w14:paraId="4D6C3E2E" w14:textId="77777777" w:rsidTr="00AF232B">
        <w:tblPrEx>
          <w:tblW w:w="10485" w:type="dxa"/>
          <w:tblLayout w:type="fixed"/>
          <w:tblLook w:val="04A0"/>
        </w:tblPrEx>
        <w:trPr>
          <w:trHeight w:val="20"/>
        </w:trPr>
        <w:tc>
          <w:tcPr>
            <w:tcW w:w="54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74F281F" w14:textId="77777777">
            <w:pPr>
              <w:pStyle w:val="SDSTableTextNormal"/>
            </w:pPr>
            <w:r w:rsidRPr="0069446B">
              <w:rPr>
                <w:noProof/>
              </w:rPr>
              <w:t>1.3.2</w:t>
            </w:r>
          </w:p>
        </w:tc>
        <w:tc>
          <w:tcPr>
            <w:tcW w:w="40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52C2EAED" w14:textId="77777777">
            <w:pPr>
              <w:pStyle w:val="SDSTableTextNormal"/>
            </w:pPr>
            <w:r w:rsidRPr="0069446B">
              <w:rPr>
                <w:noProof/>
              </w:rPr>
              <w:t>E2</w:t>
            </w:r>
          </w:p>
        </w:tc>
        <w:tc>
          <w:tcPr>
            <w:tcW w:w="2703"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ABB72BF" w14:textId="77777777">
            <w:pPr>
              <w:pStyle w:val="SDSTableTextNormal"/>
            </w:pPr>
            <w:r w:rsidRPr="0069446B">
              <w:rPr>
                <w:noProof/>
              </w:rPr>
              <w:t>Gewässergefährdend, Kategorie Chronisch 2</w:t>
            </w:r>
          </w:p>
        </w:tc>
        <w:tc>
          <w:tcPr>
            <w:tcW w:w="67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242DCB67" w14:textId="77777777">
            <w:pPr>
              <w:pStyle w:val="SDSTableTextNormal"/>
              <w:jc w:val="right"/>
            </w:pPr>
            <w:r w:rsidRPr="0069446B">
              <w:rPr>
                <w:noProof/>
              </w:rPr>
              <w:t>200.000 kg</w:t>
            </w:r>
          </w:p>
        </w:tc>
        <w:tc>
          <w:tcPr>
            <w:tcW w:w="67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0BE0E2DF" w14:textId="77777777">
            <w:pPr>
              <w:pStyle w:val="SDSTableTextNormal"/>
              <w:jc w:val="right"/>
            </w:pPr>
            <w:r w:rsidRPr="0069446B">
              <w:rPr>
                <w:noProof/>
              </w:rPr>
              <w:t>500.000 kg</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betäubende Wirkung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Schläfrigkeit und Benommenheit verursach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7</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Kerze 111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Kerze 111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9.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7" Type="http://schemas.openxmlformats.org/officeDocument/2006/relationships/image" Target="media/image2.png"/><Relationship Id="rId16" Type="http://schemas.openxmlformats.org/officeDocument/2006/relationships/header" Target="header3.xml"/><Relationship Id="rId2" Type="http://schemas.openxmlformats.org/officeDocument/2006/relationships/webSettings" Target="webSettings.xml"/><Relationship Id="rId20"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15" Type="http://schemas.openxmlformats.org/officeDocument/2006/relationships/footer" Target="footer2.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styles" Target="styles.xml"/><Relationship Id="rId14" Type="http://schemas.openxmlformats.org/officeDocument/2006/relationships/footer" Target="footer1.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60213CE-D2A9-413B-BC58-D374089F2EB5}"/>
</file>

<file path=customXml/itemProps3.xml><?xml version="1.0" encoding="utf-8"?>
<ds:datastoreItem xmlns:ds="http://schemas.openxmlformats.org/officeDocument/2006/customXml" ds:itemID="{0F78E5AB-9838-4E20-B512-25826180B20F}"/>
</file>

<file path=customXml/itemProps4.xml><?xml version="1.0" encoding="utf-8"?>
<ds:datastoreItem xmlns:ds="http://schemas.openxmlformats.org/officeDocument/2006/customXml" ds:itemID="{E6991620-EF91-49B3-A2BE-7973A076E287}"/>
</file>

<file path=docProps/app.xml><?xml version="1.0" encoding="utf-8"?>
<Properties xmlns="http://schemas.openxmlformats.org/officeDocument/2006/extended-properties" xmlns:vt="http://schemas.openxmlformats.org/officeDocument/2006/docPropsVTypes">
  <Template>Normal</Template>
  <TotalTime>219</TotalTime>
  <Pages>17</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